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DB80B" w14:textId="11905F55" w:rsidR="00C6463B" w:rsidRDefault="003E62F2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Minutes</w:t>
      </w:r>
    </w:p>
    <w:p w14:paraId="2653EA92" w14:textId="77777777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cademic Staff Mentoring Committee</w:t>
      </w:r>
    </w:p>
    <w:p w14:paraId="5B163E7A" w14:textId="1C3CF711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Tuesday, </w:t>
      </w:r>
      <w:r w:rsidR="007D0779">
        <w:rPr>
          <w:rFonts w:ascii="Calibri" w:eastAsia="Calibri" w:hAnsi="Calibri" w:cs="Calibri"/>
          <w:b/>
          <w:bCs/>
        </w:rPr>
        <w:t>March</w:t>
      </w:r>
      <w:r w:rsidR="007D389B">
        <w:rPr>
          <w:rFonts w:ascii="Calibri" w:eastAsia="Calibri" w:hAnsi="Calibri" w:cs="Calibri"/>
          <w:b/>
          <w:bCs/>
        </w:rPr>
        <w:t xml:space="preserve"> 13</w:t>
      </w:r>
      <w:r w:rsidR="00CE0F02">
        <w:rPr>
          <w:rFonts w:ascii="Calibri" w:eastAsia="Calibri" w:hAnsi="Calibri" w:cs="Calibri"/>
          <w:b/>
          <w:bCs/>
        </w:rPr>
        <w:t>, 2018</w:t>
      </w:r>
      <w:r w:rsidRPr="59D60D11">
        <w:rPr>
          <w:rFonts w:ascii="Calibri" w:eastAsia="Calibri" w:hAnsi="Calibri" w:cs="Calibri"/>
          <w:b/>
          <w:bCs/>
        </w:rPr>
        <w:t xml:space="preserve">, 9:30-10:30 am </w:t>
      </w:r>
    </w:p>
    <w:p w14:paraId="6CD67507" w14:textId="71FD724D" w:rsidR="00C6463B" w:rsidRDefault="00D96F57" w:rsidP="59D60D11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</w:t>
      </w:r>
    </w:p>
    <w:p w14:paraId="26C7ACFE" w14:textId="6B016BE2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3094BAD5" w14:textId="747D7387" w:rsidR="00ED1E84" w:rsidRDefault="00ED1E84" w:rsidP="00C6463B">
      <w:pPr>
        <w:spacing w:after="200"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ttendance:</w:t>
      </w:r>
    </w:p>
    <w:p w14:paraId="0BC5E6E6" w14:textId="34BC1BDB" w:rsidR="00ED1E84" w:rsidRDefault="00ED1E84" w:rsidP="00C6463B">
      <w:pPr>
        <w:spacing w:after="200"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Heather Weltin, Ed Elder, Marty Gustafson, Sarah Sebrosky, Kerui Xu, Frank Mooney</w:t>
      </w:r>
    </w:p>
    <w:p w14:paraId="2F856D10" w14:textId="6721068F" w:rsidR="00ED1E84" w:rsidRDefault="00ED1E84" w:rsidP="00C6463B">
      <w:pPr>
        <w:spacing w:after="200"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Guests:</w:t>
      </w:r>
    </w:p>
    <w:p w14:paraId="79057BDB" w14:textId="65107F33" w:rsidR="00ED1E84" w:rsidRDefault="00ED1E84" w:rsidP="00C6463B">
      <w:pPr>
        <w:spacing w:after="200"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Jake Smith, Secretary of the Academic Staff Office</w:t>
      </w:r>
    </w:p>
    <w:p w14:paraId="0016F6DA" w14:textId="68A9B6CB" w:rsidR="000716C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0am – 9:35am</w:t>
      </w:r>
      <w:r w:rsidR="007D389B">
        <w:rPr>
          <w:rFonts w:ascii="Calibri" w:eastAsia="Calibri" w:hAnsi="Calibri" w:cs="Calibri"/>
          <w:b/>
          <w:bCs/>
        </w:rPr>
        <w:t>:</w:t>
      </w:r>
      <w:r w:rsidRPr="59D60D11">
        <w:rPr>
          <w:rFonts w:ascii="Calibri" w:eastAsia="Calibri" w:hAnsi="Calibri" w:cs="Calibri"/>
          <w:b/>
          <w:bCs/>
        </w:rPr>
        <w:t xml:space="preserve"> Welcome</w:t>
      </w:r>
    </w:p>
    <w:p w14:paraId="473C7284" w14:textId="44ECBA8B" w:rsidR="00955C59" w:rsidRPr="00955C59" w:rsidRDefault="00ED1E84" w:rsidP="59D60D11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Committee discussed sending out a poll to consider </w:t>
      </w:r>
      <w:r w:rsidR="00955C59" w:rsidRPr="00955C59">
        <w:rPr>
          <w:rFonts w:ascii="Calibri" w:eastAsia="Calibri" w:hAnsi="Calibri" w:cs="Calibri"/>
          <w:bCs/>
        </w:rPr>
        <w:t>new meeting date/time</w:t>
      </w:r>
      <w:r w:rsidR="00955C59">
        <w:rPr>
          <w:rFonts w:ascii="Calibri" w:eastAsia="Calibri" w:hAnsi="Calibri" w:cs="Calibri"/>
          <w:bCs/>
        </w:rPr>
        <w:t xml:space="preserve"> for the committee for the rest of the year</w:t>
      </w:r>
      <w:r>
        <w:rPr>
          <w:rFonts w:ascii="Calibri" w:eastAsia="Calibri" w:hAnsi="Calibri" w:cs="Calibri"/>
          <w:bCs/>
        </w:rPr>
        <w:t>.</w:t>
      </w:r>
    </w:p>
    <w:p w14:paraId="4073C8A6" w14:textId="74B0A00E" w:rsidR="008C69B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5am – 9:40am</w:t>
      </w:r>
      <w:r w:rsidR="007D389B">
        <w:rPr>
          <w:rFonts w:ascii="Calibri" w:eastAsia="Calibri" w:hAnsi="Calibri" w:cs="Calibri"/>
          <w:b/>
          <w:bCs/>
        </w:rPr>
        <w:t>:</w:t>
      </w:r>
      <w:r w:rsidRPr="59D60D11">
        <w:rPr>
          <w:rFonts w:ascii="Calibri" w:eastAsia="Calibri" w:hAnsi="Calibri" w:cs="Calibri"/>
          <w:b/>
          <w:bCs/>
        </w:rPr>
        <w:t xml:space="preserve"> Approve minutes  </w:t>
      </w:r>
    </w:p>
    <w:p w14:paraId="5C797425" w14:textId="2DA1FC45" w:rsidR="00955C59" w:rsidRPr="00955C59" w:rsidRDefault="00ED1E84" w:rsidP="59D60D11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Minutes from January were accepted with updated name changes. </w:t>
      </w:r>
    </w:p>
    <w:p w14:paraId="1A942C03" w14:textId="63CD77CA" w:rsidR="008F2097" w:rsidRDefault="00863894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9</w:t>
      </w:r>
      <w:r w:rsidR="002B6402">
        <w:rPr>
          <w:rFonts w:ascii="Calibri" w:eastAsia="Calibri" w:hAnsi="Calibri" w:cs="Calibri"/>
          <w:b/>
          <w:bCs/>
        </w:rPr>
        <w:t>:</w:t>
      </w:r>
      <w:r w:rsidR="00CE0F02">
        <w:rPr>
          <w:rFonts w:ascii="Calibri" w:eastAsia="Calibri" w:hAnsi="Calibri" w:cs="Calibri"/>
          <w:b/>
          <w:bCs/>
        </w:rPr>
        <w:t>4</w:t>
      </w:r>
      <w:r w:rsidR="008F2097">
        <w:rPr>
          <w:rFonts w:ascii="Calibri" w:eastAsia="Calibri" w:hAnsi="Calibri" w:cs="Calibri"/>
          <w:b/>
          <w:bCs/>
        </w:rPr>
        <w:t>0am – 10:</w:t>
      </w:r>
      <w:r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am</w:t>
      </w:r>
      <w:r w:rsidR="007D389B">
        <w:rPr>
          <w:rFonts w:ascii="Calibri" w:eastAsia="Calibri" w:hAnsi="Calibri" w:cs="Calibri"/>
          <w:b/>
          <w:bCs/>
        </w:rPr>
        <w:t>:</w:t>
      </w:r>
      <w:r w:rsidR="008F2097">
        <w:rPr>
          <w:rFonts w:ascii="Calibri" w:eastAsia="Calibri" w:hAnsi="Calibri" w:cs="Calibri"/>
          <w:b/>
          <w:bCs/>
        </w:rPr>
        <w:t xml:space="preserve"> </w:t>
      </w:r>
      <w:r w:rsidR="007D389B">
        <w:rPr>
          <w:rFonts w:ascii="Calibri" w:eastAsia="Calibri" w:hAnsi="Calibri" w:cs="Calibri"/>
          <w:b/>
          <w:bCs/>
        </w:rPr>
        <w:t xml:space="preserve">Update for Secretary of Academic Staff </w:t>
      </w:r>
      <w:r>
        <w:rPr>
          <w:rFonts w:ascii="Calibri" w:eastAsia="Calibri" w:hAnsi="Calibri" w:cs="Calibri"/>
          <w:b/>
          <w:bCs/>
        </w:rPr>
        <w:t xml:space="preserve">/follow-up discussion </w:t>
      </w:r>
      <w:r w:rsidR="00EE0C48">
        <w:rPr>
          <w:rFonts w:ascii="Calibri" w:eastAsia="Calibri" w:hAnsi="Calibri" w:cs="Calibri"/>
          <w:b/>
          <w:bCs/>
        </w:rPr>
        <w:t>on different ways to fulfill the responsibilities of the committee</w:t>
      </w:r>
    </w:p>
    <w:p w14:paraId="3F01E854" w14:textId="48B55B78" w:rsidR="00CE0F02" w:rsidRDefault="00ED1E84" w:rsidP="00CE0F02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The committee discussed several p</w:t>
      </w:r>
      <w:r w:rsidR="00CE0F02">
        <w:rPr>
          <w:rFonts w:ascii="Calibri" w:eastAsia="Calibri" w:hAnsi="Calibri" w:cs="Calibri"/>
          <w:bCs/>
        </w:rPr>
        <w:t>otential changes to 2018-2019 mentoring program</w:t>
      </w:r>
      <w:r>
        <w:rPr>
          <w:rFonts w:ascii="Calibri" w:eastAsia="Calibri" w:hAnsi="Calibri" w:cs="Calibri"/>
          <w:bCs/>
        </w:rPr>
        <w:t>:</w:t>
      </w:r>
    </w:p>
    <w:p w14:paraId="65776DE3" w14:textId="3E17F410" w:rsidR="00CE0F02" w:rsidRDefault="00ED1E84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Solicit mentors on a rolling basis and build a </w:t>
      </w:r>
      <w:r w:rsidR="007D389B">
        <w:rPr>
          <w:rFonts w:ascii="Calibri" w:eastAsia="Calibri" w:hAnsi="Calibri" w:cs="Calibri"/>
          <w:bCs/>
        </w:rPr>
        <w:t>Mentor database</w:t>
      </w:r>
      <w:r>
        <w:rPr>
          <w:rFonts w:ascii="Calibri" w:eastAsia="Calibri" w:hAnsi="Calibri" w:cs="Calibri"/>
          <w:bCs/>
        </w:rPr>
        <w:t>. Questions from the current mentor survey would be asked, along with collection of a resume.</w:t>
      </w:r>
    </w:p>
    <w:p w14:paraId="402BE0ED" w14:textId="393D03B9" w:rsidR="00CE0F02" w:rsidRDefault="00ED1E84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Throughout the year the committee would collect requests for mentors from potential mentees, and either switch to a self-serve selection or provide recommendations for mentors to mentees so they could reach out.</w:t>
      </w:r>
    </w:p>
    <w:p w14:paraId="2E0E6F65" w14:textId="77777777" w:rsidR="001A20AD" w:rsidRDefault="001A20AD" w:rsidP="001A20AD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Year round the committee would f</w:t>
      </w:r>
      <w:r w:rsidR="00FF34B3">
        <w:rPr>
          <w:rFonts w:ascii="Calibri" w:eastAsia="Calibri" w:hAnsi="Calibri" w:cs="Calibri"/>
          <w:bCs/>
        </w:rPr>
        <w:t>acilitate sharing of best practices across various campus mentoring programs</w:t>
      </w:r>
      <w:r>
        <w:rPr>
          <w:rFonts w:ascii="Calibri" w:eastAsia="Calibri" w:hAnsi="Calibri" w:cs="Calibri"/>
          <w:bCs/>
        </w:rPr>
        <w:t>, and invite matches to attend.  Once a year the committee would offer training to mentors.</w:t>
      </w:r>
    </w:p>
    <w:p w14:paraId="1CA2BB04" w14:textId="4B7A959D" w:rsidR="001A20AD" w:rsidRPr="001A20AD" w:rsidRDefault="001A20AD" w:rsidP="001A20AD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 w:rsidRPr="001A20AD">
        <w:rPr>
          <w:rFonts w:ascii="Calibri" w:eastAsia="Calibri" w:hAnsi="Calibri" w:cs="Calibri"/>
          <w:bCs/>
        </w:rPr>
        <w:t xml:space="preserve">Advertise continuously for mentors/mentees with the help of the Academic Staff Office. </w:t>
      </w:r>
      <w:bookmarkStart w:id="0" w:name="_GoBack"/>
      <w:bookmarkEnd w:id="0"/>
    </w:p>
    <w:p w14:paraId="4AC5645C" w14:textId="5D9E4AA6" w:rsidR="001E3E4C" w:rsidRPr="001A20AD" w:rsidRDefault="001E3E4C" w:rsidP="001A20AD">
      <w:pPr>
        <w:spacing w:after="200" w:line="276" w:lineRule="auto"/>
        <w:ind w:left="360"/>
        <w:rPr>
          <w:rFonts w:ascii="Calibri" w:eastAsia="Calibri" w:hAnsi="Calibri" w:cs="Calibri"/>
          <w:bCs/>
        </w:rPr>
      </w:pPr>
      <w:r w:rsidRPr="001A20AD">
        <w:rPr>
          <w:rFonts w:ascii="Calibri" w:eastAsia="Calibri" w:hAnsi="Calibri" w:cs="Calibri"/>
          <w:bCs/>
        </w:rPr>
        <w:t>Implementation activities</w:t>
      </w:r>
      <w:r w:rsidR="001A20AD" w:rsidRPr="001A20AD">
        <w:rPr>
          <w:rFonts w:ascii="Calibri" w:eastAsia="Calibri" w:hAnsi="Calibri" w:cs="Calibri"/>
          <w:bCs/>
        </w:rPr>
        <w:t xml:space="preserve"> required:</w:t>
      </w:r>
    </w:p>
    <w:p w14:paraId="6472A8C4" w14:textId="77777777" w:rsidR="001A20AD" w:rsidRDefault="001A20AD" w:rsidP="001A20AD">
      <w:pPr>
        <w:pStyle w:val="ListParagraph"/>
        <w:numPr>
          <w:ilvl w:val="0"/>
          <w:numId w:val="35"/>
        </w:numPr>
        <w:spacing w:after="200" w:line="276" w:lineRule="auto"/>
        <w:rPr>
          <w:rFonts w:ascii="Calibri" w:eastAsia="Calibri" w:hAnsi="Calibri" w:cs="Calibri"/>
          <w:bCs/>
        </w:rPr>
      </w:pPr>
      <w:r w:rsidRPr="001A20AD">
        <w:rPr>
          <w:rFonts w:ascii="Calibri" w:eastAsia="Calibri" w:hAnsi="Calibri" w:cs="Calibri"/>
          <w:bCs/>
        </w:rPr>
        <w:t>Send p</w:t>
      </w:r>
      <w:r w:rsidRPr="001A20AD">
        <w:rPr>
          <w:rFonts w:ascii="Calibri" w:eastAsia="Calibri" w:hAnsi="Calibri" w:cs="Calibri"/>
          <w:bCs/>
        </w:rPr>
        <w:t xml:space="preserve">ersonal letters and invitations to invite former mentors to serve again in the new model.  </w:t>
      </w:r>
    </w:p>
    <w:p w14:paraId="0D06A985" w14:textId="6DB741BF" w:rsidR="001A20AD" w:rsidRPr="001A20AD" w:rsidRDefault="001A20AD" w:rsidP="001A20AD">
      <w:pPr>
        <w:pStyle w:val="ListParagraph"/>
        <w:numPr>
          <w:ilvl w:val="0"/>
          <w:numId w:val="35"/>
        </w:numPr>
        <w:spacing w:after="200" w:line="276" w:lineRule="auto"/>
        <w:rPr>
          <w:rFonts w:ascii="Calibri" w:eastAsia="Calibri" w:hAnsi="Calibri" w:cs="Calibri"/>
          <w:bCs/>
        </w:rPr>
      </w:pPr>
      <w:r w:rsidRPr="001A20AD">
        <w:rPr>
          <w:rFonts w:ascii="Calibri" w:eastAsia="Calibri" w:hAnsi="Calibri" w:cs="Calibri"/>
          <w:bCs/>
        </w:rPr>
        <w:t>Ask for help from Secretary of the Academic Staff for finding specific positions/Schools as needed.</w:t>
      </w:r>
      <w:r w:rsidRPr="001A20AD">
        <w:rPr>
          <w:rFonts w:ascii="Calibri" w:eastAsia="Calibri" w:hAnsi="Calibri" w:cs="Calibri"/>
          <w:bCs/>
        </w:rPr>
        <w:t xml:space="preserve"> </w:t>
      </w:r>
      <w:r w:rsidRPr="001A20AD">
        <w:rPr>
          <w:rFonts w:ascii="Calibri" w:eastAsia="Calibri" w:hAnsi="Calibri" w:cs="Calibri"/>
          <w:bCs/>
        </w:rPr>
        <w:t>Academic Staff Assembly meeting announcements needed to help recruit mentors within their district.</w:t>
      </w:r>
    </w:p>
    <w:p w14:paraId="4D79823D" w14:textId="66B37119" w:rsidR="001E3E4C" w:rsidRPr="001E3E4C" w:rsidRDefault="001E3E4C" w:rsidP="00202B0F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1E3E4C">
        <w:rPr>
          <w:rFonts w:ascii="Calibri" w:eastAsia="Calibri" w:hAnsi="Calibri" w:cs="Calibri"/>
          <w:bCs/>
        </w:rPr>
        <w:t xml:space="preserve">Add programs to our resource page for mentoring on campus that new staff can access any time </w:t>
      </w:r>
    </w:p>
    <w:p w14:paraId="7188EC56" w14:textId="69F81777" w:rsidR="001E3E4C" w:rsidRPr="00EF4575" w:rsidRDefault="00EF4575" w:rsidP="00DD3249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EF4575">
        <w:rPr>
          <w:rFonts w:ascii="Calibri" w:eastAsia="Calibri" w:hAnsi="Calibri" w:cs="Calibri"/>
          <w:bCs/>
        </w:rPr>
        <w:t>Rework</w:t>
      </w:r>
      <w:r w:rsidR="001E3E4C" w:rsidRPr="00EF4575">
        <w:rPr>
          <w:rFonts w:ascii="Calibri" w:eastAsia="Calibri" w:hAnsi="Calibri" w:cs="Calibri"/>
          <w:bCs/>
        </w:rPr>
        <w:t xml:space="preserve"> mentoring survey to make it a database entry </w:t>
      </w:r>
    </w:p>
    <w:p w14:paraId="4F1FB27D" w14:textId="0144EE0F" w:rsidR="001A20AD" w:rsidRPr="001A20AD" w:rsidRDefault="001A20AD" w:rsidP="001A20AD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1A20AD">
        <w:rPr>
          <w:rFonts w:ascii="Calibri" w:eastAsia="Calibri" w:hAnsi="Calibri" w:cs="Calibri"/>
          <w:bCs/>
        </w:rPr>
        <w:lastRenderedPageBreak/>
        <w:t>Create mentor recruitment materials including slide deck and table top for ask, resume, database, postcard/flyer, tabletop display.</w:t>
      </w:r>
      <w:r w:rsidRPr="001A20AD">
        <w:rPr>
          <w:rFonts w:ascii="Calibri" w:eastAsia="Calibri" w:hAnsi="Calibri" w:cs="Calibri"/>
          <w:bCs/>
        </w:rPr>
        <w:t xml:space="preserve"> </w:t>
      </w:r>
      <w:r w:rsidRPr="001A20AD">
        <w:rPr>
          <w:rFonts w:ascii="Calibri" w:eastAsia="Calibri" w:hAnsi="Calibri" w:cs="Calibri"/>
          <w:bCs/>
        </w:rPr>
        <w:t>Yearly timeline for engagement (training events, professional development events, recruiting events at campus events with tabletop (i.e. showcase, UW Madison Employee Career Conference, Women in Leadership)</w:t>
      </w:r>
    </w:p>
    <w:p w14:paraId="72D14200" w14:textId="599C63B3" w:rsidR="001E3E4C" w:rsidRPr="001E3E4C" w:rsidRDefault="001E3E4C" w:rsidP="00EF4575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eastAsia="Calibri" w:hAnsi="Calibri" w:cs="Calibri"/>
          <w:bCs/>
        </w:rPr>
      </w:pPr>
      <w:r w:rsidRPr="001E3E4C">
        <w:rPr>
          <w:rFonts w:ascii="Calibri" w:eastAsia="Calibri" w:hAnsi="Calibri" w:cs="Calibri"/>
          <w:bCs/>
        </w:rPr>
        <w:t xml:space="preserve">Use our </w:t>
      </w:r>
      <w:r w:rsidR="00EF4575">
        <w:rPr>
          <w:rFonts w:ascii="Calibri" w:eastAsia="Calibri" w:hAnsi="Calibri" w:cs="Calibri"/>
          <w:bCs/>
        </w:rPr>
        <w:t>r</w:t>
      </w:r>
      <w:r w:rsidRPr="001E3E4C">
        <w:rPr>
          <w:rFonts w:ascii="Calibri" w:eastAsia="Calibri" w:hAnsi="Calibri" w:cs="Calibri"/>
          <w:bCs/>
        </w:rPr>
        <w:t>esources website to build up materials for finding a mentor.</w:t>
      </w:r>
      <w:r w:rsidR="001A20AD">
        <w:rPr>
          <w:rFonts w:ascii="Calibri" w:eastAsia="Calibri" w:hAnsi="Calibri" w:cs="Calibri"/>
          <w:bCs/>
        </w:rPr>
        <w:t xml:space="preserve">  Connect with HR for new employee orientation to include mentoring information. </w:t>
      </w:r>
    </w:p>
    <w:p w14:paraId="4E66CFEA" w14:textId="11A7F0E5" w:rsidR="007D389B" w:rsidRDefault="007D389B" w:rsidP="007D389B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Inventory of campus mentoring programs (add page to website):</w:t>
      </w:r>
    </w:p>
    <w:p w14:paraId="59431A66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IT</w:t>
      </w:r>
    </w:p>
    <w:p w14:paraId="7E58A573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Academic Advising</w:t>
      </w:r>
    </w:p>
    <w:p w14:paraId="29D02A49" w14:textId="77777777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School of Medicine and Public Health Mentoring Program (SMPH)</w:t>
      </w:r>
    </w:p>
    <w:p w14:paraId="31F2EF96" w14:textId="4E084E66" w:rsidR="007D389B" w:rsidRDefault="007D389B" w:rsidP="007D389B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search and Sponsored Programs</w:t>
      </w:r>
    </w:p>
    <w:p w14:paraId="6F8CB056" w14:textId="3E22FAE2" w:rsidR="00C6463B" w:rsidRDefault="59D60D11" w:rsidP="59D60D11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b/>
          <w:bCs/>
        </w:rPr>
        <w:t>10:</w:t>
      </w:r>
      <w:r w:rsidR="00863894"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</w:t>
      </w:r>
      <w:r w:rsidRPr="59D60D11">
        <w:rPr>
          <w:rFonts w:ascii="Calibri" w:eastAsia="Calibri" w:hAnsi="Calibri" w:cs="Calibri"/>
          <w:b/>
          <w:bCs/>
        </w:rPr>
        <w:t xml:space="preserve">am – 10:30pm Sub-Committee Sign-Up and Review  </w:t>
      </w:r>
    </w:p>
    <w:p w14:paraId="4226D5F6" w14:textId="2045C1BA" w:rsidR="00320406" w:rsidRDefault="06C95E28" w:rsidP="00284D6E">
      <w:pPr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 w:rsidRPr="06C95E28">
        <w:rPr>
          <w:rFonts w:ascii="Calibri" w:eastAsia="Calibri" w:hAnsi="Calibri" w:cs="Calibri"/>
          <w:b/>
          <w:bCs/>
          <w:u w:val="single"/>
        </w:rPr>
        <w:t>Events Sub-Committee (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Weltin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and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Logterman</w:t>
      </w:r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FE36B4F" w14:textId="5CBAC479" w:rsidR="000716C6" w:rsidRPr="00284D6E" w:rsidRDefault="007D0779" w:rsidP="00284D6E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Review of Successful </w:t>
      </w:r>
      <w:r w:rsidR="06C95E28" w:rsidRPr="00284D6E">
        <w:rPr>
          <w:rFonts w:ascii="Calibri" w:eastAsia="Calibri" w:hAnsi="Calibri" w:cs="Calibri"/>
          <w:bCs/>
        </w:rPr>
        <w:t>February</w:t>
      </w:r>
      <w:r w:rsidR="00CE0F02">
        <w:rPr>
          <w:rFonts w:ascii="Calibri" w:eastAsia="Calibri" w:hAnsi="Calibri" w:cs="Calibri"/>
          <w:bCs/>
        </w:rPr>
        <w:t xml:space="preserve"> 21</w:t>
      </w:r>
      <w:r w:rsidR="06C95E28" w:rsidRPr="00284D6E">
        <w:rPr>
          <w:rFonts w:ascii="Calibri" w:eastAsia="Calibri" w:hAnsi="Calibri" w:cs="Calibri"/>
          <w:bCs/>
        </w:rPr>
        <w:t xml:space="preserve"> Event</w:t>
      </w:r>
    </w:p>
    <w:p w14:paraId="1AB673CF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351D04">
        <w:rPr>
          <w:rFonts w:ascii="Calibri" w:eastAsia="Calibri" w:hAnsi="Calibri" w:cs="Calibri"/>
        </w:rPr>
        <w:t>Annette McDaniel and Wren Singer</w:t>
      </w:r>
    </w:p>
    <w:p w14:paraId="18C7DBA4" w14:textId="78B17FE3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</w:t>
      </w:r>
      <w:r w:rsidRPr="00351D04">
        <w:rPr>
          <w:rFonts w:ascii="Calibri" w:eastAsia="Calibri" w:hAnsi="Calibri" w:cs="Calibri"/>
        </w:rPr>
        <w:t xml:space="preserve">entoring relationships </w:t>
      </w:r>
      <w:r>
        <w:rPr>
          <w:rFonts w:ascii="Calibri" w:eastAsia="Calibri" w:hAnsi="Calibri" w:cs="Calibri"/>
        </w:rPr>
        <w:t>with</w:t>
      </w:r>
      <w:r w:rsidRPr="00351D04">
        <w:rPr>
          <w:rFonts w:ascii="Calibri" w:eastAsia="Calibri" w:hAnsi="Calibri" w:cs="Calibri"/>
        </w:rPr>
        <w:t xml:space="preserve"> facilitated di</w:t>
      </w:r>
      <w:r w:rsidR="007D0779">
        <w:rPr>
          <w:rFonts w:ascii="Calibri" w:eastAsia="Calibri" w:hAnsi="Calibri" w:cs="Calibri"/>
        </w:rPr>
        <w:t>scussions at individual tables</w:t>
      </w:r>
    </w:p>
    <w:p w14:paraId="4C841DB4" w14:textId="583FF2D6" w:rsidR="006C1E6A" w:rsidRDefault="006C1E6A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aterials emailed to all participants, not appropriate for website</w:t>
      </w:r>
    </w:p>
    <w:p w14:paraId="023B1A76" w14:textId="3BDC84F6" w:rsidR="00863894" w:rsidRPr="001A20AD" w:rsidRDefault="1625E8D1" w:rsidP="001A20AD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1625E8D1">
        <w:rPr>
          <w:rFonts w:ascii="Calibri" w:eastAsia="Calibri" w:hAnsi="Calibri" w:cs="Calibri"/>
        </w:rPr>
        <w:t>May Event Update</w:t>
      </w:r>
      <w:r w:rsidR="001A20AD">
        <w:rPr>
          <w:rFonts w:ascii="Calibri" w:eastAsia="Calibri" w:hAnsi="Calibri" w:cs="Calibri"/>
        </w:rPr>
        <w:t xml:space="preserve"> (</w:t>
      </w:r>
      <w:r w:rsidRPr="001A20AD">
        <w:rPr>
          <w:rFonts w:ascii="Calibri" w:eastAsia="Calibri" w:hAnsi="Calibri" w:cs="Calibri"/>
        </w:rPr>
        <w:t xml:space="preserve">Proposed mentor thank-you lunch followed by a cultural tour of UW-Madison </w:t>
      </w:r>
      <w:r w:rsidR="001A20AD">
        <w:rPr>
          <w:rFonts w:ascii="Calibri" w:eastAsia="Calibri" w:hAnsi="Calibri" w:cs="Calibri"/>
        </w:rPr>
        <w:t>)</w:t>
      </w:r>
    </w:p>
    <w:p w14:paraId="5F82A914" w14:textId="23B9F1BB" w:rsidR="006C1E6A" w:rsidRDefault="006C1E6A" w:rsidP="006C1E6A">
      <w:pPr>
        <w:pStyle w:val="ListParagraph"/>
        <w:numPr>
          <w:ilvl w:val="1"/>
          <w:numId w:val="23"/>
        </w:numPr>
        <w:spacing w:after="0" w:line="240" w:lineRule="auto"/>
        <w:contextualSpacing w:val="0"/>
        <w:rPr>
          <w:rFonts w:eastAsiaTheme="minorHAnsi"/>
        </w:rPr>
      </w:pPr>
      <w:r>
        <w:t>The May event is pretty well se</w:t>
      </w:r>
      <w:r w:rsidR="001A20AD">
        <w:t>t for</w:t>
      </w:r>
      <w:r>
        <w:t xml:space="preserve"> May 17. We will have a lunch for MENTORS and our committee members at 12:00-1:00 PM at Memorial Union and then we will meet up with the Mentees at 1:00 at the Information desk of the Memorial Union for a Cultural </w:t>
      </w:r>
      <w:r w:rsidR="001A20AD">
        <w:t>Tour of Campus with Omar Poler.</w:t>
      </w:r>
    </w:p>
    <w:p w14:paraId="58E6890A" w14:textId="5EFBFE21" w:rsidR="00074B5D" w:rsidRPr="001A20AD" w:rsidRDefault="008F68C9" w:rsidP="001A20AD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1A20AD">
        <w:rPr>
          <w:rFonts w:ascii="Calibri" w:eastAsia="Calibri" w:hAnsi="Calibri" w:cs="Calibri"/>
        </w:rPr>
        <w:t>April: Send out email invite to all mentor/mentees for May tour.</w:t>
      </w:r>
    </w:p>
    <w:p w14:paraId="69646059" w14:textId="65676D8B" w:rsidR="00A14664" w:rsidRDefault="00074B5D" w:rsidP="009C78A4">
      <w:pPr>
        <w:keepNext/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>
        <w:rPr>
          <w:rFonts w:ascii="Calibri" w:eastAsia="Calibri" w:hAnsi="Calibri" w:cs="Calibri"/>
          <w:b/>
          <w:bCs/>
          <w:u w:val="single"/>
        </w:rPr>
        <w:t xml:space="preserve">Resources Sub-Committee (Elder and </w:t>
      </w:r>
      <w:r w:rsidRPr="00074B5D">
        <w:rPr>
          <w:rFonts w:ascii="Calibri" w:eastAsia="Calibri" w:hAnsi="Calibri" w:cs="Calibri"/>
          <w:b/>
          <w:bCs/>
          <w:u w:val="single"/>
        </w:rPr>
        <w:t>Sebrosky</w:t>
      </w:r>
      <w:r w:rsidR="06C95E28"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62DA2B02" w14:textId="62B89A15" w:rsidR="00A14664" w:rsidRPr="001A20AD" w:rsidRDefault="001A20AD" w:rsidP="001A20AD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arty to post new articles on UW Mentoring research to Facebook and LinkedIn for March. </w:t>
      </w:r>
    </w:p>
    <w:p w14:paraId="0B5559A9" w14:textId="522F2D70" w:rsidR="00C6463B" w:rsidRPr="00F77DC2" w:rsidRDefault="06C95E28" w:rsidP="00284D6E">
      <w:pPr>
        <w:pStyle w:val="ListParagraph"/>
        <w:spacing w:after="200" w:line="276" w:lineRule="auto"/>
        <w:ind w:hanging="360"/>
        <w:contextualSpacing w:val="0"/>
        <w:rPr>
          <w:rFonts w:ascii="Calibri" w:eastAsia="Calibri" w:hAnsi="Calibri" w:cs="Calibri"/>
          <w:bCs/>
        </w:rPr>
      </w:pPr>
      <w:r w:rsidRPr="06C95E28">
        <w:rPr>
          <w:rFonts w:ascii="Calibri" w:eastAsia="Calibri" w:hAnsi="Calibri" w:cs="Calibri"/>
          <w:b/>
          <w:bCs/>
          <w:u w:val="single"/>
        </w:rPr>
        <w:t>Mentoring Community of Practice Sub-Committee (</w:t>
      </w:r>
      <w:r w:rsidR="00F77DC2" w:rsidRPr="00F77DC2">
        <w:rPr>
          <w:rFonts w:ascii="Calibri" w:eastAsia="Calibri" w:hAnsi="Calibri" w:cs="Calibri"/>
          <w:b/>
          <w:bCs/>
          <w:u w:val="single"/>
        </w:rPr>
        <w:t>Gustafson and Rooney</w:t>
      </w:r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B4BB28D" w14:textId="5662549F" w:rsidR="00FF34B3" w:rsidRDefault="00FF34B3" w:rsidP="00FF34B3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Based on outcome of 2018-2019 program change discussions above:</w:t>
      </w:r>
    </w:p>
    <w:p w14:paraId="7F952490" w14:textId="28B8F996" w:rsidR="00FF34B3" w:rsidRPr="00F77DC2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Potential </w:t>
      </w:r>
      <w:r w:rsidRPr="00FF34B3">
        <w:rPr>
          <w:rFonts w:ascii="Calibri" w:eastAsia="Calibri" w:hAnsi="Calibri" w:cs="Calibri"/>
          <w:bCs/>
        </w:rPr>
        <w:t>meeting space for all mentoring programs on campus to discuss practices, shared events, and starting new programs</w:t>
      </w:r>
    </w:p>
    <w:p w14:paraId="53B486FA" w14:textId="14C48F07" w:rsidR="00FF34B3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P</w:t>
      </w:r>
      <w:r w:rsidRPr="00F77DC2">
        <w:rPr>
          <w:rFonts w:ascii="Calibri" w:eastAsia="Calibri" w:hAnsi="Calibri" w:cs="Calibri"/>
          <w:bCs/>
        </w:rPr>
        <w:t>otentia</w:t>
      </w:r>
      <w:r>
        <w:rPr>
          <w:rFonts w:ascii="Calibri" w:eastAsia="Calibri" w:hAnsi="Calibri" w:cs="Calibri"/>
          <w:bCs/>
        </w:rPr>
        <w:t>l to</w:t>
      </w:r>
      <w:r w:rsidRPr="00F77DC2">
        <w:rPr>
          <w:rFonts w:ascii="Calibri" w:eastAsia="Calibri" w:hAnsi="Calibri" w:cs="Calibri"/>
          <w:bCs/>
        </w:rPr>
        <w:t xml:space="preserve"> adapt</w:t>
      </w:r>
      <w:r>
        <w:rPr>
          <w:rFonts w:ascii="Calibri" w:eastAsia="Calibri" w:hAnsi="Calibri" w:cs="Calibri"/>
          <w:bCs/>
        </w:rPr>
        <w:t xml:space="preserve"> </w:t>
      </w:r>
      <w:r w:rsidRPr="00F77DC2">
        <w:rPr>
          <w:rFonts w:ascii="Calibri" w:eastAsia="Calibri" w:hAnsi="Calibri" w:cs="Calibri"/>
          <w:bCs/>
        </w:rPr>
        <w:t xml:space="preserve">into </w:t>
      </w:r>
      <w:r>
        <w:rPr>
          <w:rFonts w:ascii="Calibri" w:eastAsia="Calibri" w:hAnsi="Calibri" w:cs="Calibri"/>
          <w:bCs/>
        </w:rPr>
        <w:t>a</w:t>
      </w:r>
      <w:r w:rsidRPr="00F77DC2">
        <w:rPr>
          <w:rFonts w:ascii="Calibri" w:eastAsia="Calibri" w:hAnsi="Calibri" w:cs="Calibri"/>
          <w:bCs/>
        </w:rPr>
        <w:t xml:space="preserve"> mentor</w:t>
      </w:r>
      <w:r>
        <w:rPr>
          <w:rFonts w:ascii="Calibri" w:eastAsia="Calibri" w:hAnsi="Calibri" w:cs="Calibri"/>
          <w:bCs/>
        </w:rPr>
        <w:t>-matching</w:t>
      </w:r>
      <w:r w:rsidRPr="00F77DC2">
        <w:rPr>
          <w:rFonts w:ascii="Calibri" w:eastAsia="Calibri" w:hAnsi="Calibri" w:cs="Calibri"/>
          <w:bCs/>
        </w:rPr>
        <w:t xml:space="preserve"> resource</w:t>
      </w:r>
    </w:p>
    <w:p w14:paraId="53AFC201" w14:textId="77777777" w:rsidR="00FF34B3" w:rsidRPr="00FF34B3" w:rsidRDefault="00FF34B3" w:rsidP="00FF34B3">
      <w:pPr>
        <w:spacing w:after="120" w:line="240" w:lineRule="auto"/>
        <w:rPr>
          <w:rFonts w:ascii="Calibri" w:eastAsia="Calibri" w:hAnsi="Calibri" w:cs="Calibri"/>
          <w:bCs/>
        </w:rPr>
      </w:pPr>
    </w:p>
    <w:p w14:paraId="5DB53910" w14:textId="22479AB8" w:rsidR="00C6463B" w:rsidRDefault="00C6463B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t>10:30 am Adjourn</w:t>
      </w:r>
      <w:r>
        <w:rPr>
          <w:rFonts w:ascii="Calibri" w:eastAsia="Calibri" w:hAnsi="Calibri" w:cs="Calibri"/>
          <w:b/>
        </w:rPr>
        <w:tab/>
      </w:r>
    </w:p>
    <w:p w14:paraId="4DDCC0E1" w14:textId="7BC7EE2D" w:rsidR="00A4357E" w:rsidRPr="00284D6E" w:rsidRDefault="59D60D11" w:rsidP="00284D6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Next ASMC meeting:  </w:t>
      </w:r>
      <w:r w:rsidR="007D0779">
        <w:rPr>
          <w:rFonts w:ascii="Calibri" w:eastAsia="Calibri" w:hAnsi="Calibri" w:cs="Calibri"/>
          <w:b/>
          <w:bCs/>
        </w:rPr>
        <w:t>4</w:t>
      </w:r>
      <w:r w:rsidRPr="59D60D11">
        <w:rPr>
          <w:rFonts w:ascii="Calibri" w:eastAsia="Calibri" w:hAnsi="Calibri" w:cs="Calibri"/>
          <w:b/>
          <w:bCs/>
        </w:rPr>
        <w:t>/</w:t>
      </w:r>
      <w:r w:rsidR="007D0779">
        <w:rPr>
          <w:rFonts w:ascii="Calibri" w:eastAsia="Calibri" w:hAnsi="Calibri" w:cs="Calibri"/>
          <w:b/>
          <w:bCs/>
        </w:rPr>
        <w:t>10</w:t>
      </w:r>
      <w:r w:rsidRPr="59D60D11">
        <w:rPr>
          <w:rFonts w:ascii="Calibri" w:eastAsia="Calibri" w:hAnsi="Calibri" w:cs="Calibri"/>
          <w:b/>
          <w:bCs/>
        </w:rPr>
        <w:t>/1</w:t>
      </w:r>
      <w:r w:rsidR="00F77DC2">
        <w:rPr>
          <w:rFonts w:ascii="Calibri" w:eastAsia="Calibri" w:hAnsi="Calibri" w:cs="Calibri"/>
          <w:b/>
          <w:bCs/>
        </w:rPr>
        <w:t>8</w:t>
      </w:r>
      <w:r w:rsidRPr="59D60D11">
        <w:rPr>
          <w:rFonts w:ascii="Calibri" w:eastAsia="Calibri" w:hAnsi="Calibri" w:cs="Calibri"/>
          <w:b/>
          <w:bCs/>
        </w:rPr>
        <w:t xml:space="preserve"> in 55 Bascom</w:t>
      </w:r>
      <w:r w:rsidR="00865E1D">
        <w:rPr>
          <w:rFonts w:ascii="Calibri" w:eastAsia="Calibri" w:hAnsi="Calibri" w:cs="Calibri"/>
          <w:b/>
          <w:bCs/>
        </w:rPr>
        <w:t>, 9:30 am – 10:30 am</w:t>
      </w:r>
    </w:p>
    <w:sectPr w:rsidR="00A4357E" w:rsidRPr="00284D6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F39DC0" w14:textId="77777777" w:rsidR="004C2F3D" w:rsidRDefault="004C2F3D" w:rsidP="00DC3812">
      <w:pPr>
        <w:spacing w:after="0" w:line="240" w:lineRule="auto"/>
      </w:pPr>
      <w:r>
        <w:separator/>
      </w:r>
    </w:p>
  </w:endnote>
  <w:endnote w:type="continuationSeparator" w:id="0">
    <w:p w14:paraId="0D394CF4" w14:textId="77777777" w:rsidR="004C2F3D" w:rsidRDefault="004C2F3D" w:rsidP="00DC3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73D9B" w14:textId="77777777" w:rsidR="004C2F3D" w:rsidRDefault="004C2F3D" w:rsidP="00DC3812">
      <w:pPr>
        <w:spacing w:after="0" w:line="240" w:lineRule="auto"/>
      </w:pPr>
      <w:r>
        <w:separator/>
      </w:r>
    </w:p>
  </w:footnote>
  <w:footnote w:type="continuationSeparator" w:id="0">
    <w:p w14:paraId="491925F5" w14:textId="77777777" w:rsidR="004C2F3D" w:rsidRDefault="004C2F3D" w:rsidP="00DC3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0549D"/>
    <w:multiLevelType w:val="hybridMultilevel"/>
    <w:tmpl w:val="0284F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265FD"/>
    <w:multiLevelType w:val="hybridMultilevel"/>
    <w:tmpl w:val="CD361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C0699C"/>
    <w:multiLevelType w:val="hybridMultilevel"/>
    <w:tmpl w:val="8EEEC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FC7790"/>
    <w:multiLevelType w:val="hybridMultilevel"/>
    <w:tmpl w:val="08A2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C7BF3"/>
    <w:multiLevelType w:val="hybridMultilevel"/>
    <w:tmpl w:val="AB207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5"/>
  </w:num>
  <w:num w:numId="3">
    <w:abstractNumId w:val="30"/>
  </w:num>
  <w:num w:numId="4">
    <w:abstractNumId w:val="8"/>
  </w:num>
  <w:num w:numId="5">
    <w:abstractNumId w:val="16"/>
  </w:num>
  <w:num w:numId="6">
    <w:abstractNumId w:val="19"/>
  </w:num>
  <w:num w:numId="7">
    <w:abstractNumId w:val="15"/>
  </w:num>
  <w:num w:numId="8">
    <w:abstractNumId w:val="2"/>
  </w:num>
  <w:num w:numId="9">
    <w:abstractNumId w:val="34"/>
  </w:num>
  <w:num w:numId="10">
    <w:abstractNumId w:val="26"/>
  </w:num>
  <w:num w:numId="11">
    <w:abstractNumId w:val="24"/>
  </w:num>
  <w:num w:numId="12">
    <w:abstractNumId w:val="4"/>
  </w:num>
  <w:num w:numId="13">
    <w:abstractNumId w:val="0"/>
  </w:num>
  <w:num w:numId="14">
    <w:abstractNumId w:val="20"/>
  </w:num>
  <w:num w:numId="15">
    <w:abstractNumId w:val="12"/>
  </w:num>
  <w:num w:numId="16">
    <w:abstractNumId w:val="6"/>
  </w:num>
  <w:num w:numId="17">
    <w:abstractNumId w:val="13"/>
  </w:num>
  <w:num w:numId="18">
    <w:abstractNumId w:val="17"/>
  </w:num>
  <w:num w:numId="19">
    <w:abstractNumId w:val="21"/>
  </w:num>
  <w:num w:numId="20">
    <w:abstractNumId w:val="32"/>
  </w:num>
  <w:num w:numId="21">
    <w:abstractNumId w:val="7"/>
  </w:num>
  <w:num w:numId="22">
    <w:abstractNumId w:val="29"/>
  </w:num>
  <w:num w:numId="23">
    <w:abstractNumId w:val="23"/>
  </w:num>
  <w:num w:numId="24">
    <w:abstractNumId w:val="28"/>
  </w:num>
  <w:num w:numId="25">
    <w:abstractNumId w:val="11"/>
  </w:num>
  <w:num w:numId="26">
    <w:abstractNumId w:val="33"/>
  </w:num>
  <w:num w:numId="27">
    <w:abstractNumId w:val="9"/>
  </w:num>
  <w:num w:numId="28">
    <w:abstractNumId w:val="3"/>
  </w:num>
  <w:num w:numId="29">
    <w:abstractNumId w:val="5"/>
  </w:num>
  <w:num w:numId="30">
    <w:abstractNumId w:val="27"/>
  </w:num>
  <w:num w:numId="31">
    <w:abstractNumId w:val="10"/>
  </w:num>
  <w:num w:numId="32">
    <w:abstractNumId w:val="18"/>
  </w:num>
  <w:num w:numId="33">
    <w:abstractNumId w:val="31"/>
  </w:num>
  <w:num w:numId="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30EF0"/>
    <w:rsid w:val="0014723C"/>
    <w:rsid w:val="001A20AD"/>
    <w:rsid w:val="001A2F7F"/>
    <w:rsid w:val="001E3E4C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51D04"/>
    <w:rsid w:val="0036593A"/>
    <w:rsid w:val="00365C37"/>
    <w:rsid w:val="00377E12"/>
    <w:rsid w:val="003A0856"/>
    <w:rsid w:val="003B0A4D"/>
    <w:rsid w:val="003C76FE"/>
    <w:rsid w:val="003D54B4"/>
    <w:rsid w:val="003E62F2"/>
    <w:rsid w:val="003F4127"/>
    <w:rsid w:val="00423C4A"/>
    <w:rsid w:val="00427726"/>
    <w:rsid w:val="00430ADF"/>
    <w:rsid w:val="004508C7"/>
    <w:rsid w:val="0045474F"/>
    <w:rsid w:val="004A16F7"/>
    <w:rsid w:val="004B12D6"/>
    <w:rsid w:val="004C0125"/>
    <w:rsid w:val="004C2F3D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3E55"/>
    <w:rsid w:val="0062495D"/>
    <w:rsid w:val="00635AF7"/>
    <w:rsid w:val="0064396D"/>
    <w:rsid w:val="00661462"/>
    <w:rsid w:val="00691DC4"/>
    <w:rsid w:val="00694449"/>
    <w:rsid w:val="006B29F7"/>
    <w:rsid w:val="006C1A19"/>
    <w:rsid w:val="006C1E6A"/>
    <w:rsid w:val="006E7FD4"/>
    <w:rsid w:val="00707258"/>
    <w:rsid w:val="00723D9B"/>
    <w:rsid w:val="007314F2"/>
    <w:rsid w:val="007463FA"/>
    <w:rsid w:val="007528CF"/>
    <w:rsid w:val="00756E2D"/>
    <w:rsid w:val="007579C3"/>
    <w:rsid w:val="0077586C"/>
    <w:rsid w:val="00780EC5"/>
    <w:rsid w:val="007D0779"/>
    <w:rsid w:val="007D389B"/>
    <w:rsid w:val="008004E8"/>
    <w:rsid w:val="00824CA1"/>
    <w:rsid w:val="0083130E"/>
    <w:rsid w:val="00835A7B"/>
    <w:rsid w:val="00863894"/>
    <w:rsid w:val="00865E1D"/>
    <w:rsid w:val="00873825"/>
    <w:rsid w:val="008928F8"/>
    <w:rsid w:val="008C556A"/>
    <w:rsid w:val="008C69B6"/>
    <w:rsid w:val="008F2097"/>
    <w:rsid w:val="008F68C9"/>
    <w:rsid w:val="00946712"/>
    <w:rsid w:val="00955C59"/>
    <w:rsid w:val="00964F9A"/>
    <w:rsid w:val="00993AB3"/>
    <w:rsid w:val="009C78A4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CE0F02"/>
    <w:rsid w:val="00D67BEC"/>
    <w:rsid w:val="00D70E59"/>
    <w:rsid w:val="00D96F57"/>
    <w:rsid w:val="00DA0700"/>
    <w:rsid w:val="00DA2374"/>
    <w:rsid w:val="00DC3812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1E84"/>
    <w:rsid w:val="00ED3422"/>
    <w:rsid w:val="00EE0C48"/>
    <w:rsid w:val="00EE27B3"/>
    <w:rsid w:val="00EE6C02"/>
    <w:rsid w:val="00EF4575"/>
    <w:rsid w:val="00F008B7"/>
    <w:rsid w:val="00F07474"/>
    <w:rsid w:val="00F14295"/>
    <w:rsid w:val="00F35140"/>
    <w:rsid w:val="00F77DC2"/>
    <w:rsid w:val="00FF34B3"/>
    <w:rsid w:val="00FF64C1"/>
    <w:rsid w:val="04288C69"/>
    <w:rsid w:val="06C95E28"/>
    <w:rsid w:val="07B80BEE"/>
    <w:rsid w:val="097FC946"/>
    <w:rsid w:val="0CEEECEC"/>
    <w:rsid w:val="1625E8D1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EE0C48"/>
  </w:style>
  <w:style w:type="paragraph" w:styleId="Header">
    <w:name w:val="header"/>
    <w:basedOn w:val="Normal"/>
    <w:link w:val="HeaderChar"/>
    <w:uiPriority w:val="99"/>
    <w:unhideWhenUsed/>
    <w:rsid w:val="00DC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81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C3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81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Marty Gustafson</cp:lastModifiedBy>
  <cp:revision>7</cp:revision>
  <dcterms:created xsi:type="dcterms:W3CDTF">2018-03-13T14:29:00Z</dcterms:created>
  <dcterms:modified xsi:type="dcterms:W3CDTF">2018-04-06T19:18:00Z</dcterms:modified>
</cp:coreProperties>
</file>